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2" w:name="X4267d7e241c74b32090582e5778de1b278ea449"/>
    <w:p>
      <w:pPr>
        <w:pStyle w:val="Heading1"/>
      </w:pPr>
      <w:r>
        <w:t xml:space="preserve">Internship Application Letter for Telecommunication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Montreal, QC [Postal Code]</w:t>
      </w:r>
    </w:p>
    <w:bookmarkStart w:id="20" w:name="date"/>
    <w:p>
      <w:pPr>
        <w:pStyle w:val="Heading2"/>
      </w:pPr>
      <w:r>
        <w:t xml:space="preserve">Date</w:t>
      </w:r>
    </w:p>
    <w:p>
      <w:pPr>
        <w:pStyle w:val="FirstParagraph"/>
      </w:pPr>
      <w:r>
        <w:t xml:space="preserve">[Current Date]</w:t>
      </w:r>
    </w:p>
    <w:bookmarkEnd w:id="20"/>
    <w:bookmarkStart w:id="21" w:name="X8ba40e75d34d11358bda889e6670519ae24b2c3"/>
    <w:p>
      <w:pPr>
        <w:pStyle w:val="Heading2"/>
      </w:pPr>
      <w:r>
        <w:t xml:space="preserve">Subject: Application for Telecommunication Engineer Internship Position</w:t>
      </w:r>
    </w:p>
    <w:bookmarkEnd w:id="21"/>
    <w:p>
      <w:pPr>
        <w:pStyle w:val="FirstParagraph"/>
      </w:pPr>
      <w:r>
        <w:t xml:space="preserve">Dear [Mr./Ms./Mx. Last Name or Hiring Team],</w:t>
      </w:r>
    </w:p>
    <w:p>
      <w:pPr>
        <w:pStyle w:val="BodyText"/>
      </w:pPr>
      <w:r>
        <w:t xml:space="preserve">I am writing to express my enthusiastic interest in the Telecommunication Engineer Internship position at [Company Name] in Canada Montreal, as advertised on [Platform where you saw the posting - e.g., LinkedIn, company website]. As a highly motivated final-year Telecommunications Engineering student at [Your University] with a strong academic foundation and hands-on project experience in 5G networks and optical communication systems, I am confident that my technical skills and passion for next-generation telecommunications align perfectly with your team's innovative work in Montreal's dynamic tech ecosystem. This</w:t>
      </w:r>
      <w:r>
        <w:t xml:space="preserve"> </w:t>
      </w:r>
      <w:r>
        <w:rPr>
          <w:bCs/>
          <w:b/>
        </w:rPr>
        <w:t xml:space="preserve">Internship Application Letter</w:t>
      </w:r>
      <w:r>
        <w:t xml:space="preserve"> </w:t>
      </w:r>
      <w:r>
        <w:t xml:space="preserve">serves as my formal submission to join your esteemed organization during this pivotal phase of my engineering career in Canada Montreal.</w:t>
      </w:r>
    </w:p>
    <w:p>
      <w:pPr>
        <w:pStyle w:val="BodyText"/>
      </w:pPr>
      <w:r>
        <w:t xml:space="preserve">My academic journey has been meticulously structured around the core competencies required for modern telecommunication systems. In my coursework at [Your University], I've mastered signal processing, wireless communication protocols (including LTE and 5G NR), network design principles, and fiber optics engineering – all directly applicable to your company's focus areas. Most significantly, I recently completed a capstone project developing a low-latency IoT network solution for smart city applications using LoRaWAN technology. This project required me to design antenna configurations, simulate network performance in MATLAB/Simulink, and implement real-time data analytics – experiences that have equipped me with practical skills in the exact domains your Montreal team operates within. I'm particularly drawn to [Company Name]'s work on [mention specific project/product related to the company], as it demonstrates a commitment to advancing telecommunication infrastructure that resonates deeply with my career aspirations.</w:t>
      </w:r>
    </w:p>
    <w:p>
      <w:pPr>
        <w:pStyle w:val="BodyText"/>
      </w:pPr>
      <w:r>
        <w:t xml:space="preserve">What truly ignites my passion for pursuing this opportunity in Canada Montreal is the city's unparalleled position as North America's leading hub for telecommunications innovation. Having visited Montreal on multiple occasions and engaged with the local tech community, I've witnessed firsthand how the convergence of world-class universities like McGill and Polytechnique Montréal, alongside global telecom giants and agile startups in Quartier Latin and Verdun Innovation Hub, creates an environment where groundbreaking ideas flourish. The bilingual (French/English) professional culture of Canada Montreal offers not only a linguistic advantage for working with international clients but also immerses me in a rich multicultural setting that fosters creative problem-solving – qualities I believe are essential for success in global telecommunications. My previous summer internship at [Previous Company] in Toronto taught me to navigate diverse workplace environments, but I'm eager to deepen this experience within Montreal's unique technological landscape.</w:t>
      </w:r>
    </w:p>
    <w:p>
      <w:pPr>
        <w:pStyle w:val="BodyText"/>
      </w:pPr>
      <w:r>
        <w:t xml:space="preserve">My technical toolkit aligns precisely with the requirements of a Telecommunication Engineer intern. I am proficient in Python for network simulation and data analysis, skilled in using tools like Wireshark for protocol debugging, and experienced with Cisco Packet Tracer for network topology design. During my academic projects, I've consistently achieved excellence – maintaining a 3.8/4.0 GPA in specialized courses while leading a team of four to optimize signal propagation models that reduced latency by 22% in our simulated urban environment. Additionally, my recent certification in Cisco Networking Academy's CCNA module has given me foundational expertise in network security and troubleshooting, which I'm eager to apply under your mentorship. What sets me apart is my proactive approach: I regularly contribute to open-source telecommunication projects on GitHub (including a recent contribution to the Open5GS project), demonstrating my commitment to continuous learning beyond classroom requirements.</w:t>
      </w:r>
    </w:p>
    <w:p>
      <w:pPr>
        <w:pStyle w:val="BodyText"/>
      </w:pPr>
      <w:r>
        <w:t xml:space="preserve">I am particularly excited about the prospect of contributing to your team's work in Montreal's rapidly evolving telecommunications sector. As Canada continues its massive infrastructure investment through initiatives like Project 10G (aiming for nationwide high-speed broadband), I see immense opportunity to apply my skills toward solutions that will directly impact communities across Quebec and beyond. My understanding of both technical specifications and socio-technical implementation challenges – gained through volunteering with [Community Tech Group] to set up free community Wi-Fi in underserved neighborhoods – positions me to understand how engineering decisions affect real-world users. In Canada Montreal, where telecom innovation intersects with cultural diversity and urban planning, I believe my perspective as an international student eager to integrate into the local professional landscape will add unique value.</w:t>
      </w:r>
    </w:p>
    <w:p>
      <w:pPr>
        <w:pStyle w:val="BodyText"/>
      </w:pPr>
      <w:r>
        <w:t xml:space="preserve">The prospect of growing professionally in Canada Montreal represents far more than just a career opportunity – it's a chance to become part of a community that values both technical excellence and social impact. I've long admired how companies like [Company Name] prioritize employee development through structured mentorship programs, and I'm eager to learn from your engineers while contributing my fresh perspective on emerging technologies such as network slicing and edge computing. My fluency in English (native) with advanced French skills (B2 level) allows me to immediately engage with local teams and clients, ensuring seamless collaboration within the Montreal office environment.</w:t>
      </w:r>
    </w:p>
    <w:p>
      <w:pPr>
        <w:pStyle w:val="BodyText"/>
      </w:pPr>
      <w:r>
        <w:t xml:space="preserve">I would welcome the opportunity to discuss how my background in Telecommunications Engineering can support [Company Name]'s strategic objectives during a brief interview at your convenience. My resume, attached for your review, provides further detail on my academic projects and technical competencies. I am available immediately for an interview and am prepared to relocate to Canada Montreal within two weeks of receiving an offer, as I have already secured accommodation near [Mention Neighborhood - e.g., Saint-Laurent or Downtown Montreal]. Thank you for considering my</w:t>
      </w:r>
      <w:r>
        <w:t xml:space="preserve"> </w:t>
      </w:r>
      <w:r>
        <w:rPr>
          <w:bCs/>
          <w:b/>
        </w:rPr>
        <w:t xml:space="preserve">Internship Application Letter</w:t>
      </w:r>
      <w:r>
        <w:t xml:space="preserve"> </w:t>
      </w:r>
      <w:r>
        <w:t xml:space="preserve">– I look forward to the possibility of contributing to your team's success in advancing telecommunications technology within Canada Montreal.</w:t>
      </w:r>
    </w:p>
    <w:p>
      <w:pPr>
        <w:pStyle w:val="BodyText"/>
      </w:pPr>
      <w:r>
        <w:t xml:space="preserve">Sincerely,</w:t>
      </w:r>
    </w:p>
    <w:p>
      <w:pPr>
        <w:pStyle w:val="BodyText"/>
      </w:pPr>
      <w:r>
        <w:t xml:space="preserve">[Your Full Name]</w:t>
      </w:r>
    </w:p>
    <w:p>
      <w:pPr>
        <w:pStyle w:val="BodyText"/>
      </w:pPr>
      <w:r>
        <w:t xml:space="preserve">Telecommunications Engineering Student</w:t>
      </w:r>
    </w:p>
    <w:p>
      <w:pPr>
        <w:pStyle w:val="BodyText"/>
      </w:pPr>
      <w:r>
        <w:t xml:space="preserve">[Your University] | [Graduation Date]</w:t>
      </w:r>
    </w:p>
    <w:p>
      <w:pPr>
        <w:pStyle w:val="BodyText"/>
      </w:pPr>
      <w:r>
        <w:t xml:space="preserve">This document contains 847 word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6-07-19T04:32:33Z</dcterms:created>
  <dcterms:modified xsi:type="dcterms:W3CDTF">2026-07-19T04:32:33Z</dcterms:modified>
</cp:coreProperties>
</file>

<file path=docProps/custom.xml><?xml version="1.0" encoding="utf-8"?>
<Properties xmlns="http://schemas.openxmlformats.org/officeDocument/2006/custom-properties" xmlns:vt="http://schemas.openxmlformats.org/officeDocument/2006/docPropsVTypes"/>
</file>